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5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8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TIMBER MARKET Branch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4670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747.2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4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312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8537.2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